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Valencia,</w:t>
      </w:r>
      <w:r>
        <w:t xml:space="preserve"> </w:t>
      </w:r>
      <w:r>
        <w:t xml:space="preserve">Spain</w:t>
      </w:r>
    </w:p>
    <w:bookmarkStart w:id="21" w:name="X7979759f5646e796047aa89a4cf93dc4a3d56d7"/>
    <w:p>
      <w:pPr>
        <w:pStyle w:val="Heading1"/>
      </w:pPr>
      <w:r>
        <w:t xml:space="preserve">Internship Application Letter for Nursing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ospital Clínico Universitario de Valencia</w:t>
      </w:r>
      <w:r>
        <w:br/>
      </w:r>
      <w:r>
        <w:t xml:space="preserve">Avda. de Blasco Ibáñez, 17</w:t>
      </w:r>
      <w:r>
        <w:br/>
      </w:r>
      <w:r>
        <w:t xml:space="preserve">46010 Valencia, Spain</w:t>
      </w:r>
    </w:p>
    <w:bookmarkStart w:id="20" w:name="X337dcfbc13c5efce826ef4307698976198cae73"/>
    <w:p>
      <w:pPr>
        <w:pStyle w:val="Heading2"/>
      </w:pPr>
      <w:r>
        <w:t xml:space="preserve">Subject: Application for Nursing Internship Position</w:t>
      </w:r>
    </w:p>
    <w:p>
      <w:pPr>
        <w:pStyle w:val="FirstParagraph"/>
      </w:pPr>
      <w:r>
        <w:t xml:space="preserve">Dear Hiring Manager,</w:t>
      </w:r>
    </w:p>
    <w:p>
      <w:pPr>
        <w:pStyle w:val="BodyText"/>
      </w:pPr>
      <w:r>
        <w:t xml:space="preserve">With profound enthusiasm and meticulous preparation, I am submitting my Internship Application Letter for a Nursing Internship position at the esteemed Hospital Clínico Universitario de Valencia. As a dedicated nursing student from [Your University] with clinical training aligned to Spanish healthcare standards, I am eager to contribute to Valencia’s vibrant medical community while immersing myself in the cultural and professional landscape of Spain. This opportunity represents not merely a step in my career trajectory but a meaningful alignment of my academic foundation, personal values, and professional aspirations within the heart of Valencian healthcare.</w:t>
      </w:r>
    </w:p>
    <w:p>
      <w:pPr>
        <w:pStyle w:val="BodyText"/>
      </w:pPr>
      <w:r>
        <w:t xml:space="preserve">Throughout my nursing education, I have consistently prioritized patient-centered care rooted in empathy and evidence-based practice—principles deeply resonant with Spain’s national healthcare ethos. My academic curriculum included specialized modules on multicultural health communication, acute care management, and preventive health strategies essential for serving Valencia’s diverse population, which includes residents from across the EU and significant international communities due to tourism and migration patterns. I have also completed a 120-hour clinical rotation at [Local Hospital/Clinic], where I assisted in geriatric care coordination—a critical service given Valencia’s aging demographic—and collaborated with multidisciplinary teams in high-volume urban settings, directly mirroring the dynamic environment of your institution.</w:t>
      </w:r>
    </w:p>
    <w:p>
      <w:pPr>
        <w:pStyle w:val="BodyText"/>
      </w:pPr>
      <w:r>
        <w:t xml:space="preserve">What particularly draws me to Spain Valencia is its exemplary integration of public health innovation with compassionate care. I have studied how Valencian hospitals pioneer initiatives like community-based mental health outreach and integrated diabetes management programs, which align perfectly with my passion for holistic nursing. The Hospital Clínico Universitario de Valencia’s reputation for advancing patient dignity through technology (e.g., its digital patient records system) and community partnerships has inspired me to seek training here. I am confident that my fluency in Spanish (DELE B2 certification) and intermediate English proficiency will facilitate seamless communication with patients, families, and healthcare teams—critical assets in Valencia’s multicultural clinical environment where over 20% of residents are non-native speakers.</w:t>
      </w:r>
    </w:p>
    <w:p>
      <w:pPr>
        <w:pStyle w:val="BodyText"/>
      </w:pPr>
      <w:r>
        <w:t xml:space="preserve">My hands-on experience extends beyond technical competencies. During a recent placement at [Hospital Name], I co-designed a patient education module on post-operative wound care for elderly patients, improving comprehension scores by 35%. This initiative reflected my commitment to translating clinical knowledge into accessible care—a value central to Spanish nursing ethics (Código Deontológico). I am also trained in emergency response protocols including CPR and basic life support (BLS), and I actively engage with community health projects such as vaccination drives for migrant populations in Barcelona, reinforcing my adaptability to diverse socioeconomic contexts prevalent across Valencia.</w:t>
      </w:r>
    </w:p>
    <w:p>
      <w:pPr>
        <w:pStyle w:val="BodyText"/>
      </w:pPr>
      <w:r>
        <w:t xml:space="preserve">Spain’s healthcare system, particularly in Valencia, emphasizes preventive care and patient empowerment—principles I have championed through volunteer work at [Organization Name], where I conducted health screenings for underserved communities. I recognize that as a Nurse in Spain, you operate within a framework of high professional standards requiring not only clinical excellence but cultural humility. My time spent learning Valencian customs—from participating in local *fallas* festivals to understanding regional dietary traditions affecting patient nutrition—has cultivated a deep respect for integrating cultural context into care delivery. This awareness ensures I will contribute meaningfully to your team while respecting Valencia’s unique identity within the broader Spanish healthcare tapestry.</w:t>
      </w:r>
    </w:p>
    <w:p>
      <w:pPr>
        <w:pStyle w:val="BodyText"/>
      </w:pPr>
      <w:r>
        <w:t xml:space="preserve">I am equally committed to personal and professional growth through this internship. The opportunity to learn from Valencia’s renowned nursing faculty, engage with cutting-edge research at the University of Valencia’s Health Sciences Institute, and observe how clinical protocols are adapted for urban settings will be invaluable. I am prepared to comply with all legal requirements for foreign healthcare interns in Spain (including EHEA accreditation) and am committed to full adherence to Spanish medical regulations such as the Ley de Garantías y Uso Racional de los Medicamentos. I welcome the chance to contribute my energy, language skills, and patient-focused mindset while learning from Valencia’s exceptional nursing professionals.</w:t>
      </w:r>
    </w:p>
    <w:p>
      <w:pPr>
        <w:pStyle w:val="BodyText"/>
      </w:pPr>
      <w:r>
        <w:t xml:space="preserve">My academic record (GPA: 3.8/4.0), clinical references from two supervising nurses in Spain (available upon request), and alignment with your institution’s mission make me an ideal candidate for this Internship Application Letter. I am confident that my proactive approach, cultural adaptability, and dedication to elevating patient experiences will allow me to thrive at Hospital Clínico Universitario de Valencia. I welcome the opportunity to discuss how my skills can support your team’s goals during an interview at your earliest convenience.</w:t>
      </w:r>
    </w:p>
    <w:p>
      <w:pPr>
        <w:pStyle w:val="BodyText"/>
      </w:pPr>
      <w:r>
        <w:t xml:space="preserve">Thank you for considering my application. I look forward to contributing positively to Spain’s healthcare excellence in Valencia and am available for an interview at your discretion.</w:t>
      </w:r>
    </w:p>
    <w:p>
      <w:pPr>
        <w:pStyle w:val="BodyText"/>
      </w:pPr>
      <w:r>
        <w:t xml:space="preserve">Sincerely,</w:t>
      </w:r>
    </w:p>
    <w:p>
      <w:pPr>
        <w:pStyle w:val="BodyText"/>
      </w:pPr>
      <w:r>
        <w:rPr>
          <w:bCs/>
          <w:b/>
        </w:rPr>
        <w:t xml:space="preserve">[Your Full Name]</w:t>
      </w:r>
      <w:r>
        <w:br/>
      </w:r>
      <w:r>
        <w:t xml:space="preserve">Nursing Student | [Your University], [City, Country]</w:t>
      </w:r>
      <w:r>
        <w:br/>
      </w:r>
      <w:r>
        <w:t xml:space="preserve">Email: [Your Email] | Phone: [Your Ph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in Valencia, Spain</dc:title>
  <dc:creator/>
  <dc:language>en</dc:language>
  <cp:keywords/>
  <dcterms:created xsi:type="dcterms:W3CDTF">2026-07-19T20:00:23Z</dcterms:created>
  <dcterms:modified xsi:type="dcterms:W3CDTF">2026-07-19T20:00:23Z</dcterms:modified>
</cp:coreProperties>
</file>

<file path=docProps/custom.xml><?xml version="1.0" encoding="utf-8"?>
<Properties xmlns="http://schemas.openxmlformats.org/officeDocument/2006/custom-properties" xmlns:vt="http://schemas.openxmlformats.org/officeDocument/2006/docPropsVTypes"/>
</file>